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12D25" w14:textId="77777777" w:rsidR="002D1CEE" w:rsidRPr="001D5D20" w:rsidRDefault="002D1CEE" w:rsidP="002D1CEE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83/25</w:t>
      </w:r>
    </w:p>
    <w:p w14:paraId="3E4DAD1F" w14:textId="77777777" w:rsidR="002D1CEE" w:rsidRPr="001D5D20" w:rsidRDefault="002D1CEE" w:rsidP="002D1CEE">
      <w:pPr>
        <w:ind w:firstLine="3402"/>
        <w:jc w:val="right"/>
        <w:rPr>
          <w:b/>
          <w:szCs w:val="20"/>
          <w:lang w:val="es-AR" w:eastAsia="es-ES"/>
        </w:rPr>
      </w:pPr>
    </w:p>
    <w:p w14:paraId="44F75F72" w14:textId="77777777" w:rsidR="002D1CEE" w:rsidRPr="001D5D20" w:rsidRDefault="002D1CEE" w:rsidP="002D1CEE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037/25</w:t>
      </w:r>
    </w:p>
    <w:p w14:paraId="61156271" w14:textId="77777777" w:rsidR="002D1CEE" w:rsidRPr="001D5D20" w:rsidRDefault="002D1CEE" w:rsidP="002D1CEE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14:paraId="0C6E7494" w14:textId="7B3698F1" w:rsidR="002D1CEE" w:rsidRPr="001D5D20" w:rsidRDefault="002D1CEE" w:rsidP="002D1CEE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</w:t>
      </w:r>
      <w:r>
        <w:rPr>
          <w:b/>
          <w:szCs w:val="20"/>
          <w:lang w:val="es-AR" w:eastAsia="es-ES"/>
        </w:rPr>
        <w:t xml:space="preserve"> 04 de abril de 2025</w:t>
      </w:r>
      <w:bookmarkStart w:id="0" w:name="_GoBack"/>
      <w:bookmarkEnd w:id="0"/>
    </w:p>
    <w:p w14:paraId="047AF7FC" w14:textId="77777777" w:rsidR="002D1CEE" w:rsidRDefault="002D1CEE" w:rsidP="002D1CEE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14:paraId="7C882415" w14:textId="77777777" w:rsidR="002D1CEE" w:rsidRDefault="002D1CEE" w:rsidP="002D1CEE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14:paraId="0DDD39E9" w14:textId="77777777" w:rsidR="002D1CEE" w:rsidRPr="001D5D20" w:rsidRDefault="002D1CEE" w:rsidP="002D1CEE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14:paraId="7B0351EB" w14:textId="77777777" w:rsidR="002D1CEE" w:rsidRPr="001D5D20" w:rsidRDefault="002D1CEE" w:rsidP="002D1CEE">
      <w:pPr>
        <w:tabs>
          <w:tab w:val="left" w:pos="5670"/>
        </w:tabs>
        <w:rPr>
          <w:b/>
          <w:szCs w:val="20"/>
          <w:lang w:val="es-AR" w:eastAsia="es-ES"/>
        </w:rPr>
      </w:pPr>
    </w:p>
    <w:p w14:paraId="496AA001" w14:textId="77777777" w:rsidR="002D1CEE" w:rsidRPr="001D5D20" w:rsidRDefault="002D1CEE" w:rsidP="002D1CEE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14:paraId="1A89151E" w14:textId="77777777" w:rsidR="002D1CEE" w:rsidRPr="001D5D20" w:rsidRDefault="002D1CEE" w:rsidP="002D1CEE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14:paraId="17FBCFB5" w14:textId="77777777" w:rsidR="002D1CEE" w:rsidRPr="001D5D20" w:rsidRDefault="002D1CEE" w:rsidP="002D1CEE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14:paraId="325C01E3" w14:textId="77777777" w:rsidR="002D1CEE" w:rsidRPr="001D5D20" w:rsidRDefault="002D1CEE" w:rsidP="002D1CEE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14:paraId="0EC11E9C" w14:textId="77777777" w:rsidR="002D1CEE" w:rsidRPr="001D5D20" w:rsidRDefault="002D1CEE" w:rsidP="002D1CEE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14:paraId="21C0028B" w14:textId="77777777" w:rsidR="002D1CEE" w:rsidRPr="00F15701" w:rsidRDefault="002D1CEE" w:rsidP="002D1CEE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5E2E46FE" w14:textId="77777777" w:rsidR="002D1CEE" w:rsidRPr="00F15701" w:rsidRDefault="002D1CEE" w:rsidP="002D1CEE">
      <w:pPr>
        <w:spacing w:line="260" w:lineRule="exact"/>
        <w:ind w:right="-29"/>
        <w:jc w:val="both"/>
        <w:rPr>
          <w:lang w:val="es-AR"/>
        </w:rPr>
      </w:pPr>
    </w:p>
    <w:p w14:paraId="30665677" w14:textId="77777777" w:rsidR="002D1CEE" w:rsidRPr="00D87362" w:rsidRDefault="002D1CEE" w:rsidP="002D1CEE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610FE50D" w14:textId="77777777" w:rsidR="002D1CEE" w:rsidRPr="00D87362" w:rsidRDefault="002D1CEE" w:rsidP="002D1CEE">
      <w:pPr>
        <w:jc w:val="both"/>
        <w:rPr>
          <w:snapToGrid w:val="0"/>
          <w:lang w:val="es-AR" w:eastAsia="es-AR"/>
        </w:rPr>
      </w:pPr>
    </w:p>
    <w:p w14:paraId="39D30B0D" w14:textId="77777777" w:rsidR="002D1CEE" w:rsidRPr="00D87362" w:rsidRDefault="002D1CEE" w:rsidP="002D1CEE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Franco </w:t>
      </w:r>
      <w:proofErr w:type="spellStart"/>
      <w:r>
        <w:rPr>
          <w:snapToGrid w:val="0"/>
          <w:lang w:val="es-AR" w:eastAsia="es-ES"/>
        </w:rPr>
        <w:t>Piumatti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Arquitectura de Computadoras”</w:t>
      </w:r>
      <w:r w:rsidRPr="00D87362">
        <w:rPr>
          <w:snapToGrid w:val="0"/>
          <w:lang w:val="es-ES_tradnl" w:eastAsia="es-ES"/>
        </w:rPr>
        <w:t xml:space="preserve">; </w:t>
      </w:r>
    </w:p>
    <w:p w14:paraId="705BB7B4" w14:textId="77777777" w:rsidR="002D1CEE" w:rsidRPr="002F0719" w:rsidRDefault="002D1CEE" w:rsidP="002D1CEE">
      <w:pPr>
        <w:jc w:val="both"/>
        <w:rPr>
          <w:lang w:val="es-AR" w:eastAsia="es-AR"/>
        </w:rPr>
      </w:pPr>
    </w:p>
    <w:p w14:paraId="09A36742" w14:textId="77777777" w:rsidR="002D1CEE" w:rsidRPr="002F0719" w:rsidRDefault="002D1CEE" w:rsidP="002D1CEE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5CBD13FC" w14:textId="77777777" w:rsidR="002D1CEE" w:rsidRPr="001D5D20" w:rsidRDefault="002D1CEE" w:rsidP="002D1CEE">
      <w:pPr>
        <w:ind w:firstLine="851"/>
        <w:jc w:val="both"/>
        <w:rPr>
          <w:bCs/>
          <w:lang w:val="es-AR" w:eastAsia="es-AR"/>
        </w:rPr>
      </w:pPr>
    </w:p>
    <w:p w14:paraId="5CB48F8C" w14:textId="77777777" w:rsidR="002D1CEE" w:rsidRPr="001D5D20" w:rsidRDefault="002D1CEE" w:rsidP="002D1CEE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ordinaria de fecha 04 de abril de 2025,</w:t>
      </w:r>
      <w:r w:rsidRPr="001D5D20">
        <w:rPr>
          <w:rFonts w:eastAsia="Arial"/>
          <w:lang w:val="es-AR" w:eastAsia="es-AR"/>
        </w:rPr>
        <w:t xml:space="preserve"> dicha contratación;</w:t>
      </w:r>
    </w:p>
    <w:p w14:paraId="15F3E85F" w14:textId="77777777" w:rsidR="002D1CEE" w:rsidRPr="001D5D20" w:rsidRDefault="002D1CEE" w:rsidP="002D1CE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49263750" w14:textId="77777777" w:rsidR="002D1CEE" w:rsidRPr="001D5D20" w:rsidRDefault="002D1CEE" w:rsidP="002D1CEE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14:paraId="5A24D7BF" w14:textId="77777777" w:rsidR="002D1CEE" w:rsidRPr="001D5D20" w:rsidRDefault="002D1CEE" w:rsidP="002D1CEE">
      <w:pPr>
        <w:rPr>
          <w:sz w:val="20"/>
          <w:szCs w:val="20"/>
          <w:lang w:val="es-ES" w:eastAsia="es-ES"/>
        </w:rPr>
      </w:pPr>
    </w:p>
    <w:p w14:paraId="52759280" w14:textId="77777777" w:rsidR="002D1CEE" w:rsidRPr="00D575A1" w:rsidRDefault="002D1CEE" w:rsidP="002D1CE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038229B8" w14:textId="77777777" w:rsidR="002D1CEE" w:rsidRPr="001D5D20" w:rsidRDefault="002D1CEE" w:rsidP="002D1CEE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14:paraId="33873CEE" w14:textId="77777777" w:rsidR="002D1CEE" w:rsidRPr="001D5D20" w:rsidRDefault="002D1CEE" w:rsidP="002D1CEE">
      <w:pPr>
        <w:jc w:val="both"/>
        <w:rPr>
          <w:szCs w:val="20"/>
          <w:lang w:val="pt-BR" w:eastAsia="es-ES"/>
        </w:rPr>
      </w:pPr>
    </w:p>
    <w:p w14:paraId="66393C11" w14:textId="77777777" w:rsidR="002D1CEE" w:rsidRDefault="002D1CEE" w:rsidP="002D1CEE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 Franco PIUMATTI</w:t>
      </w:r>
      <w:r>
        <w:rPr>
          <w:b/>
          <w:bCs/>
          <w:szCs w:val="20"/>
          <w:lang w:val="es-ES_tradnl" w:eastAsia="es-ES"/>
        </w:rPr>
        <w:t xml:space="preserve"> (DNI: 45.740.55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>ación, a partir de la efectiva toma de posesión en el cargo y hasta el 18 de julio de 2025</w:t>
      </w:r>
      <w:r w:rsidRPr="001D5D20">
        <w:rPr>
          <w:color w:val="000000"/>
          <w:szCs w:val="20"/>
          <w:lang w:val="es-AR" w:eastAsia="es-ES"/>
        </w:rPr>
        <w:t>.</w:t>
      </w:r>
    </w:p>
    <w:p w14:paraId="3CC24E90" w14:textId="77777777" w:rsidR="002D1CEE" w:rsidRPr="006B3485" w:rsidRDefault="002D1CEE" w:rsidP="002D1CEE">
      <w:pPr>
        <w:tabs>
          <w:tab w:val="left" w:pos="5670"/>
        </w:tabs>
        <w:jc w:val="both"/>
        <w:rPr>
          <w:szCs w:val="20"/>
          <w:lang w:val="es-AR" w:eastAsia="es-ES"/>
        </w:rPr>
      </w:pPr>
    </w:p>
    <w:p w14:paraId="054CC3DB" w14:textId="77777777" w:rsidR="002D1CEE" w:rsidRPr="001D5D20" w:rsidRDefault="002D1CEE" w:rsidP="002D1CEE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6D025E5B" w14:textId="77777777" w:rsidR="002D1CEE" w:rsidRPr="001D5D20" w:rsidRDefault="002D1CEE" w:rsidP="002D1CEE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83/25</w:t>
      </w:r>
    </w:p>
    <w:p w14:paraId="0EEAB2F0" w14:textId="77777777" w:rsidR="002D1CEE" w:rsidRPr="001D5D20" w:rsidRDefault="002D1CEE" w:rsidP="002D1CEE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5CDF47A0" w14:textId="77777777" w:rsidR="002D1CEE" w:rsidRPr="001D5D20" w:rsidRDefault="002D1CEE" w:rsidP="002D1CEE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.</w:t>
      </w:r>
    </w:p>
    <w:p w14:paraId="7CCBA5EE" w14:textId="77777777" w:rsidR="002D1CEE" w:rsidRPr="001D5D20" w:rsidRDefault="002D1CEE" w:rsidP="002D1CEE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2BA98F60" w14:textId="77777777" w:rsidR="002D1CEE" w:rsidRPr="002F0719" w:rsidRDefault="002D1CEE" w:rsidP="002D1CEE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22EE2FB7" w14:textId="77777777" w:rsidR="002D1CEE" w:rsidRPr="002F0719" w:rsidRDefault="002D1CEE" w:rsidP="002D1CE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6A95127" w14:textId="77777777" w:rsidR="002D1CEE" w:rsidRPr="002F0719" w:rsidRDefault="002D1CEE" w:rsidP="002D1CE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489B1E8F" w14:textId="77777777" w:rsidR="002D1CEE" w:rsidRPr="00C83571" w:rsidRDefault="002D1CEE" w:rsidP="002D1CEE">
      <w:pPr>
        <w:rPr>
          <w:lang w:val="es-AR"/>
        </w:rPr>
      </w:pPr>
    </w:p>
    <w:p w14:paraId="01F0222E" w14:textId="77777777" w:rsidR="002D1CEE" w:rsidRPr="00756A39" w:rsidRDefault="002D1CEE" w:rsidP="002D1CEE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ED6871" w14:textId="77777777" w:rsidR="00742AFD" w:rsidRDefault="00742AFD">
      <w:r>
        <w:separator/>
      </w:r>
    </w:p>
  </w:endnote>
  <w:endnote w:type="continuationSeparator" w:id="0">
    <w:p w14:paraId="6DFBDFB2" w14:textId="77777777" w:rsidR="00742AFD" w:rsidRDefault="00742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0A0A1" w14:textId="77777777" w:rsidR="00742AFD" w:rsidRDefault="00742AFD">
      <w:r>
        <w:separator/>
      </w:r>
    </w:p>
  </w:footnote>
  <w:footnote w:type="continuationSeparator" w:id="0">
    <w:p w14:paraId="6D55ECFA" w14:textId="77777777" w:rsidR="00742AFD" w:rsidRDefault="00742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D1CEE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2AFD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77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6:50:00Z</dcterms:created>
  <dcterms:modified xsi:type="dcterms:W3CDTF">2025-04-16T16:50:00Z</dcterms:modified>
</cp:coreProperties>
</file>